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5"/>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pStyle w:val="Compact"/>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3" w:name="fig-timeline"/>
          <w:p>
            <w:pPr>
              <w:pStyle w:val="Compact"/>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Visualization &amp; Figure Creation</w:t>
        </w:r>
      </w:hyperlink>
    </w:p>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4"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4"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17T15:52:07Z</dcterms:created>
  <dcterms:modified xsi:type="dcterms:W3CDTF">2023-09-17T15: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